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5FC0CE35" w:rsidR="00D573FE" w:rsidRPr="00D573FE" w:rsidRDefault="00D573FE" w:rsidP="306957A8">
            <w:pPr>
              <w:rPr>
                <w:sz w:val="44"/>
                <w:szCs w:val="44"/>
              </w:rPr>
            </w:pPr>
            <w:proofErr w:type="gramStart"/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</w:t>
            </w:r>
            <w:proofErr w:type="gramEnd"/>
            <w:r w:rsidR="006232A6" w:rsidRPr="05E2CE43">
              <w:rPr>
                <w:sz w:val="44"/>
                <w:szCs w:val="44"/>
              </w:rPr>
              <w:t xml:space="preserve"> </w:t>
            </w:r>
            <w:r w:rsidR="4DBF61D7" w:rsidRPr="05E2CE43">
              <w:rPr>
                <w:sz w:val="44"/>
                <w:szCs w:val="44"/>
              </w:rPr>
              <w:t>Jane Wilson</w:t>
            </w:r>
          </w:p>
        </w:tc>
        <w:tc>
          <w:tcPr>
            <w:tcW w:w="3295" w:type="dxa"/>
            <w:vMerge w:val="restart"/>
          </w:tcPr>
          <w:p w14:paraId="7A5689DB" w14:textId="7E43F413" w:rsidR="00D573FE" w:rsidRPr="00D573FE" w:rsidRDefault="00972A69" w:rsidP="00972A69">
            <w:pPr>
              <w:jc w:val="center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52B918C0" wp14:editId="4F02DC41">
                  <wp:extent cx="1530804" cy="207819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664" cy="2087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br/>
            </w:r>
            <w:r w:rsidR="008355DB" w:rsidRPr="008355DB">
              <w:rPr>
                <w:sz w:val="16"/>
                <w:szCs w:val="16"/>
              </w:rPr>
              <w:t xml:space="preserve">Photo by </w:t>
            </w:r>
            <w:hyperlink r:id="rId8" w:history="1">
              <w:proofErr w:type="spellStart"/>
              <w:r w:rsidR="008355DB" w:rsidRPr="008355DB">
                <w:rPr>
                  <w:rStyle w:val="Hyperlink"/>
                  <w:sz w:val="16"/>
                  <w:szCs w:val="16"/>
                </w:rPr>
                <w:t>Yusron</w:t>
              </w:r>
              <w:proofErr w:type="spellEnd"/>
              <w:r w:rsidR="008355DB" w:rsidRPr="008355DB">
                <w:rPr>
                  <w:rStyle w:val="Hyperlink"/>
                  <w:sz w:val="16"/>
                  <w:szCs w:val="16"/>
                </w:rPr>
                <w:t xml:space="preserve"> El </w:t>
              </w:r>
              <w:proofErr w:type="spellStart"/>
              <w:r w:rsidR="008355DB" w:rsidRPr="008355DB">
                <w:rPr>
                  <w:rStyle w:val="Hyperlink"/>
                  <w:sz w:val="16"/>
                  <w:szCs w:val="16"/>
                </w:rPr>
                <w:t>Jihan</w:t>
              </w:r>
              <w:proofErr w:type="spellEnd"/>
            </w:hyperlink>
            <w:r w:rsidR="008355DB" w:rsidRPr="008355DB">
              <w:rPr>
                <w:sz w:val="16"/>
                <w:szCs w:val="16"/>
              </w:rPr>
              <w:t xml:space="preserve"> on </w:t>
            </w:r>
            <w:hyperlink r:id="rId9" w:history="1">
              <w:proofErr w:type="spellStart"/>
              <w:r w:rsidR="008355DB" w:rsidRPr="008355DB">
                <w:rPr>
                  <w:rStyle w:val="Hyperlink"/>
                  <w:sz w:val="16"/>
                  <w:szCs w:val="16"/>
                </w:rPr>
                <w:t>Unsplash</w:t>
              </w:r>
              <w:proofErr w:type="spellEnd"/>
            </w:hyperlink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36F9634C" w:rsidR="00D573FE" w:rsidRPr="00D573FE" w:rsidRDefault="007F6D5A" w:rsidP="05E2CE43">
            <w:r>
              <w:t>29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712BA844" w:rsidR="00D573FE" w:rsidRPr="00D573FE" w:rsidRDefault="6E70FD3C" w:rsidP="306957A8">
            <w:r w:rsidRPr="05E2CE43"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2B2B2DF1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E5725A">
              <w:rPr>
                <w:sz w:val="44"/>
                <w:szCs w:val="44"/>
              </w:rPr>
              <w:t xml:space="preserve">Business </w:t>
            </w:r>
            <w:r w:rsidR="00BF2B7B">
              <w:rPr>
                <w:sz w:val="44"/>
                <w:szCs w:val="44"/>
              </w:rPr>
              <w:t>Intelligence/report</w:t>
            </w:r>
            <w:r w:rsidR="00E5725A">
              <w:rPr>
                <w:sz w:val="44"/>
                <w:szCs w:val="44"/>
              </w:rPr>
              <w:t xml:space="preserve"> develop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268517D6" w:rsidR="00D573FE" w:rsidRPr="00460219" w:rsidRDefault="00E5725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They are creative and open to new ideas</w:t>
            </w:r>
            <w:r w:rsidR="00320DED">
              <w:rPr>
                <w:i/>
                <w:iCs/>
              </w:rPr>
              <w:t xml:space="preserve">. Feel sometimes work not always give </w:t>
            </w:r>
            <w:r w:rsidR="00B4025E">
              <w:rPr>
                <w:i/>
                <w:iCs/>
              </w:rPr>
              <w:t xml:space="preserve">them </w:t>
            </w:r>
            <w:r w:rsidR="00320DED">
              <w:rPr>
                <w:i/>
                <w:iCs/>
              </w:rPr>
              <w:t xml:space="preserve">the creative freedom they might like. </w:t>
            </w:r>
            <w:r w:rsidR="00812FE9">
              <w:rPr>
                <w:i/>
                <w:iCs/>
              </w:rPr>
              <w:t xml:space="preserve">They are passionate about their job, and they have a </w:t>
            </w:r>
            <w:r w:rsidR="00BC04F8">
              <w:rPr>
                <w:i/>
                <w:iCs/>
              </w:rPr>
              <w:t>lot of expertise in what they do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5AF03C17" w:rsidR="00D573FE" w:rsidRPr="00460219" w:rsidRDefault="00554BD5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Attend the session to see if there are any new ideas they have not seen before. Curious </w:t>
            </w:r>
            <w:r w:rsidR="00B4025E">
              <w:rPr>
                <w:i/>
                <w:iCs/>
              </w:rPr>
              <w:t>about</w:t>
            </w:r>
            <w:r>
              <w:rPr>
                <w:i/>
                <w:iCs/>
              </w:rPr>
              <w:t xml:space="preserve"> what this speaker will talk about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5A5089">
        <w:trPr>
          <w:trHeight w:val="638"/>
        </w:trPr>
        <w:tc>
          <w:tcPr>
            <w:tcW w:w="9305" w:type="dxa"/>
            <w:gridSpan w:val="3"/>
          </w:tcPr>
          <w:p w14:paraId="2FE9AD4D" w14:textId="2E6716A1" w:rsidR="00D573FE" w:rsidRPr="00460219" w:rsidRDefault="004B5AC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ghly data </w:t>
            </w:r>
            <w:r w:rsidR="00E9635A"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5E2CE43">
        <w:trPr>
          <w:trHeight w:val="1275"/>
        </w:trPr>
        <w:tc>
          <w:tcPr>
            <w:tcW w:w="9305" w:type="dxa"/>
            <w:gridSpan w:val="3"/>
          </w:tcPr>
          <w:p w14:paraId="7169D741" w14:textId="5EB2E72C" w:rsidR="00D573FE" w:rsidRPr="00D573FE" w:rsidRDefault="00B4025E" w:rsidP="00433E3D">
            <w:r>
              <w:t>Comfortable writing SQL code and some other</w:t>
            </w:r>
            <w:r w:rsidR="007C13E7">
              <w:t xml:space="preserve"> languages. Expertise in creating reports which mean</w:t>
            </w:r>
            <w:r w:rsidR="00DB285D">
              <w:t>s</w:t>
            </w:r>
            <w:r w:rsidR="007C13E7">
              <w:t xml:space="preserve"> the </w:t>
            </w:r>
            <w:r w:rsidR="005A5089">
              <w:t>technical requi</w:t>
            </w:r>
            <w:r w:rsidR="00FF7F08">
              <w:t>r</w:t>
            </w:r>
            <w:r w:rsidR="005A5089">
              <w:t>ements that meet the customer needs. Yet with that</w:t>
            </w:r>
            <w:r w:rsidR="00DB285D">
              <w:t>,</w:t>
            </w:r>
            <w:r w:rsidR="005A5089">
              <w:t xml:space="preserve"> something different the customer does not expect yet always appreciat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000E19B0" w:rsidR="00D05F32" w:rsidRPr="00D573FE" w:rsidRDefault="004B5ACF" w:rsidP="223C5E6E">
            <w:r>
              <w:t>Give them some ideas</w:t>
            </w:r>
            <w:r w:rsidR="00D50639">
              <w:t>, if possible</w:t>
            </w:r>
            <w:r w:rsidR="00DB285D">
              <w:t>,</w:t>
            </w:r>
            <w:r w:rsidR="00D50639">
              <w:t xml:space="preserve"> inspire them that they can use tools and </w:t>
            </w:r>
            <w:r w:rsidR="00CD0DA3">
              <w:t>techniques</w:t>
            </w:r>
            <w:r w:rsidR="00D50639">
              <w:t xml:space="preserve"> in </w:t>
            </w:r>
            <w:r w:rsidR="00B4025E">
              <w:t>creative</w:t>
            </w:r>
            <w:r w:rsidR="00D50639">
              <w:t xml:space="preserve"> ways. </w:t>
            </w:r>
            <w:r w:rsidR="00CD0DA3">
              <w:t xml:space="preserve">Make them aware of some tools or ways </w:t>
            </w:r>
            <w:r w:rsidR="00B4025E">
              <w:t>of</w:t>
            </w:r>
            <w:r w:rsidR="00CD0DA3">
              <w:t xml:space="preserve"> working </w:t>
            </w:r>
            <w:r w:rsidR="00B4025E">
              <w:t>that</w:t>
            </w:r>
            <w:r w:rsidR="00CD0DA3">
              <w:t xml:space="preserve"> they might not have considered using </w:t>
            </w:r>
            <w:r w:rsidR="00CF7870">
              <w:t>before. When they arrive back at work</w:t>
            </w:r>
            <w:r w:rsidR="003A106A">
              <w:t xml:space="preserve"> on Monday morning, they can open the Git Hub repository and have a look at the resources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qwUA6KrlTCwAAAA="/>
  </w:docVars>
  <w:rsids>
    <w:rsidRoot w:val="7E747A65"/>
    <w:rsid w:val="00083E29"/>
    <w:rsid w:val="000E02F3"/>
    <w:rsid w:val="001736C5"/>
    <w:rsid w:val="001A4E3F"/>
    <w:rsid w:val="001C336B"/>
    <w:rsid w:val="002039FB"/>
    <w:rsid w:val="00253A81"/>
    <w:rsid w:val="002A7492"/>
    <w:rsid w:val="002F4D4C"/>
    <w:rsid w:val="002F630C"/>
    <w:rsid w:val="00320DED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A5089"/>
    <w:rsid w:val="005E0270"/>
    <w:rsid w:val="005F6D91"/>
    <w:rsid w:val="006232A6"/>
    <w:rsid w:val="00632E88"/>
    <w:rsid w:val="00641602"/>
    <w:rsid w:val="006874E2"/>
    <w:rsid w:val="00726F19"/>
    <w:rsid w:val="00727251"/>
    <w:rsid w:val="007510B8"/>
    <w:rsid w:val="00774134"/>
    <w:rsid w:val="007C13E7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B165D"/>
    <w:rsid w:val="00DB285D"/>
    <w:rsid w:val="00DE3D2E"/>
    <w:rsid w:val="00E00ECB"/>
    <w:rsid w:val="00E1186C"/>
    <w:rsid w:val="00E2437D"/>
    <w:rsid w:val="00E50670"/>
    <w:rsid w:val="00E5725A"/>
    <w:rsid w:val="00E651CE"/>
    <w:rsid w:val="00E9635A"/>
    <w:rsid w:val="00EC49D7"/>
    <w:rsid w:val="00F23E92"/>
    <w:rsid w:val="00F473A6"/>
    <w:rsid w:val="00F6635F"/>
    <w:rsid w:val="00F84134"/>
    <w:rsid w:val="00FB191B"/>
    <w:rsid w:val="00FF7F08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yusronell?utm_source=unsplash&amp;utm_medium=referral&amp;utm_content=creditCopyTex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unsplash.com/s/photos/muslim-women-face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7</cp:revision>
  <dcterms:created xsi:type="dcterms:W3CDTF">2022-03-30T13:30:00Z</dcterms:created>
  <dcterms:modified xsi:type="dcterms:W3CDTF">2022-05-08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